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003344ddd8b56c97a07f6039980aa952107f58"/>
    <w:p>
      <w:pPr>
        <w:pStyle w:val="Heading3"/>
      </w:pPr>
      <w:r>
        <w:t xml:space="preserve">Законодатель внес изменения в требования законодательства об антитеррористической защищенности мест массового пребывания людей.</w:t>
      </w:r>
    </w:p>
    <w:p>
      <w:pPr>
        <w:pStyle w:val="FirstParagraph"/>
      </w:pPr>
      <w:r>
        <w:t xml:space="preserve">08.12.2020</w:t>
      </w:r>
    </w:p>
    <w:p>
      <w:pPr>
        <w:pStyle w:val="BodyText"/>
      </w:pPr>
      <w:r>
        <w:t xml:space="preserve">Постановлением Правительства Российской Федерации от 29.07.2020 года № 1139 (вступило в силу с 11.08.2020) внесены изменения в требования к антитеррористической защищенности мест массового пребывания людей, утвержденные Постановлением Правительства Российской Федерации от 25.03.2015 № 272 «Об утверждении требований к антитеррористической защищенности мест массового пребывания людей и объектов (территорий), подлежащих обязательной охране войсками национальной гвардии Российской Федерации, и форм паспортов безопасности таких мест и объектов (территорий)».</w:t>
      </w:r>
    </w:p>
    <w:p>
      <w:pPr>
        <w:pStyle w:val="BodyText"/>
      </w:pPr>
      <w:r>
        <w:t xml:space="preserve">Так, пункт 30 данных требований, регламентирующий порядок функционирования систем видеонаблюдения объектов с массовым пребыванием людей, изложен в новой редакции. Ранее к числу требований относилось непрерывное видеонаблюдение за состоянием обстановки на всей территории места массового пребывания людей, архивирование и хранение данных в течение 30 дней. Теперь установка таких систем видеонаблюдения должна обеспечивать информационное взаимодействие с региональными подсистемами видеонаблюдения сегментов аппаратно-программного комплекса «Безопасный город» (передачу видеоизображения в реальном времени, видеоизображения в архиве, результатов работы средств видеоизображения и видеоидентификации).</w:t>
      </w:r>
    </w:p>
    <w:p>
      <w:pPr>
        <w:pStyle w:val="BodyText"/>
      </w:pPr>
      <w:r>
        <w:t xml:space="preserve">Прокурор округа Г.Г. Радионо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security/prosecutors/detail/951215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security/prosecutors/detail/95121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security/prosecutors/detail/95121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0T18:50:29Z</dcterms:created>
  <dcterms:modified xsi:type="dcterms:W3CDTF">2024-02-20T18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